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DE2C7" w14:textId="0134616A" w:rsidR="005454CF" w:rsidRPr="008F0187" w:rsidRDefault="000A0179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  <w:bookmarkStart w:id="1" w:name="_GoBack"/>
      <w:bookmarkEnd w:id="1"/>
    </w:p>
    <w:p w14:paraId="12E1F6CD" w14:textId="77777777" w:rsidR="005454CF" w:rsidRPr="00DC560A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header"/>
      <w:r w:rsidRPr="00DC560A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DC560A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DC560A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DC560A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DC560A" w14:paraId="1CBEB319" w14:textId="77777777" w:rsidTr="00D27EA2">
        <w:tc>
          <w:tcPr>
            <w:tcW w:w="2518" w:type="dxa"/>
          </w:tcPr>
          <w:p w14:paraId="2FD3D591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bg</w:t>
            </w:r>
            <w:proofErr w:type="spellEnd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background-color: #</w:t>
            </w:r>
            <w:proofErr w:type="spell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ffffff</w:t>
            </w:r>
            <w:proofErr w:type="spellEnd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;</w:t>
            </w:r>
          </w:p>
        </w:tc>
        <w:tc>
          <w:tcPr>
            <w:tcW w:w="2816" w:type="dxa"/>
          </w:tcPr>
          <w:p w14:paraId="730833F8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DC560A" w14:paraId="633922CD" w14:textId="77777777" w:rsidTr="00D27EA2">
        <w:tc>
          <w:tcPr>
            <w:tcW w:w="2518" w:type="dxa"/>
          </w:tcPr>
          <w:p w14:paraId="5AE97F40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7C75CCFC" w:rsidR="005454CF" w:rsidRPr="00DC560A" w:rsidRDefault="00DC560A" w:rsidP="00DC560A">
            <w:pPr>
              <w:pStyle w:val="Compact"/>
              <w:tabs>
                <w:tab w:val="left" w:pos="1245"/>
              </w:tabs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 xml:space="preserve">box-shadow: 0px 10px 15px </w:t>
            </w:r>
            <w:proofErr w:type="spellStart"/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DC560A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6997D73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เพิ่มเงาให้ส่ว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>Header</w:t>
            </w:r>
          </w:p>
        </w:tc>
      </w:tr>
      <w:tr w:rsidR="008F0187" w:rsidRPr="00DC560A" w14:paraId="52C19D4B" w14:textId="77777777" w:rsidTr="00D27EA2">
        <w:tc>
          <w:tcPr>
            <w:tcW w:w="2518" w:type="dxa"/>
          </w:tcPr>
          <w:p w14:paraId="21F9057D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22C90875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5C5A64B0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ทำให้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อยู่ตำแหน่งคงที่ขณะเลื่อนหน้า</w:t>
            </w:r>
          </w:p>
        </w:tc>
      </w:tr>
      <w:tr w:rsidR="008F0187" w:rsidRPr="00DC560A" w14:paraId="70DB3621" w14:textId="77777777" w:rsidTr="00D27EA2">
        <w:tc>
          <w:tcPr>
            <w:tcW w:w="2518" w:type="dxa"/>
          </w:tcPr>
          <w:p w14:paraId="68BC17FE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50755F2F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3B77B5B2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ขยายส่ว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ให้เต็มความกว้างของหน้า</w:t>
            </w:r>
          </w:p>
        </w:tc>
      </w:tr>
      <w:tr w:rsidR="008F0187" w:rsidRPr="00DC560A" w14:paraId="53EF0F68" w14:textId="77777777" w:rsidTr="00D27EA2">
        <w:tc>
          <w:tcPr>
            <w:tcW w:w="2518" w:type="dxa"/>
          </w:tcPr>
          <w:p w14:paraId="24B87ECF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02A5F7BA" w:rsidR="005454CF" w:rsidRPr="00DC560A" w:rsidRDefault="00DC560A" w:rsidP="00DC560A">
            <w:pPr>
              <w:pStyle w:val="Compact"/>
              <w:tabs>
                <w:tab w:val="left" w:pos="1140"/>
              </w:tabs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top: 0;</w:t>
            </w:r>
            <w:r w:rsidRPr="00DC560A">
              <w:rPr>
                <w:rFonts w:ascii="Tahoma" w:hAnsi="Tahoma" w:cs="Tahoma"/>
                <w:sz w:val="20"/>
                <w:szCs w:val="20"/>
              </w:rPr>
              <w:tab/>
            </w:r>
          </w:p>
        </w:tc>
        <w:tc>
          <w:tcPr>
            <w:tcW w:w="2816" w:type="dxa"/>
          </w:tcPr>
          <w:p w14:paraId="06F3D996" w14:textId="35F907E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ให้อยุ่ด้านบนสุด</w:t>
            </w:r>
          </w:p>
        </w:tc>
      </w:tr>
    </w:tbl>
    <w:p w14:paraId="152EE04D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navigation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DC560A" w:rsidRDefault="000A0179">
            <w:pPr>
              <w:pStyle w:val="Compact"/>
              <w:rPr>
                <w:rStyle w:val="VerbatimChar"/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 xml:space="preserve">width: 100%; </w:t>
            </w:r>
          </w:p>
          <w:p w14:paraId="5B0BE60D" w14:textId="77777777" w:rsidR="008F0187" w:rsidRPr="00DC560A" w:rsidRDefault="000A0179">
            <w:pPr>
              <w:pStyle w:val="Compact"/>
              <w:rPr>
                <w:rStyle w:val="VerbatimChar"/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 xml:space="preserve">max-width: [breakpoint]; </w:t>
            </w:r>
          </w:p>
          <w:p w14:paraId="0234E960" w14:textId="77777777" w:rsidR="008F0187" w:rsidRPr="00DC560A" w:rsidRDefault="000A0179">
            <w:pPr>
              <w:pStyle w:val="Compact"/>
              <w:rPr>
                <w:rStyle w:val="VerbatimChar"/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 xml:space="preserve">margin-left: auto; </w:t>
            </w:r>
          </w:p>
          <w:p w14:paraId="5EA014FC" w14:textId="7285630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5EDD629F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28B6E94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ตั้งค่า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margin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ด้านซ้ายและขวาให้เท่ากั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50082981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33119D72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กำหนด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ซ้าย-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528A8D2A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091EE7E6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กำหนด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บน-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3543E20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1167E037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ตั้งค่าการแสดงผลแบบ </w:t>
            </w:r>
            <w:r w:rsidRPr="00DC560A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539C824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1876B8A6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จัดองค์ประกอบใ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ให้มีช่องว่างระหว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7E729C5A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6D682BE8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จัดองค์ประกอบใ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ให้อยู่ตรงกลาง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4FF712FF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5D515A9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กำหนดระยะห่างระหว่างลูกของ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แนวนอน</w:t>
            </w:r>
          </w:p>
        </w:tc>
      </w:tr>
    </w:tbl>
    <w:p w14:paraId="4ED986B7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typography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7E56F8A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29018BC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ขนาดตัวอักษรใหญ่ (</w:t>
            </w:r>
            <w:r w:rsidRPr="00DC560A">
              <w:rPr>
                <w:rFonts w:ascii="Tahoma" w:hAnsi="Tahoma" w:cs="Tahoma"/>
                <w:sz w:val="20"/>
                <w:szCs w:val="20"/>
              </w:rPr>
              <w:t>2xl)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713C006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55908857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นาดตัวอักษรใหญ่ </w:t>
            </w:r>
            <w:r w:rsidRPr="00DC560A">
              <w:rPr>
                <w:rFonts w:ascii="Tahoma" w:hAnsi="Tahoma" w:cs="Tahoma"/>
                <w:sz w:val="20"/>
                <w:szCs w:val="20"/>
                <w:lang w:bidi="th-TH"/>
              </w:rPr>
              <w:t>(</w:t>
            </w:r>
            <w:r w:rsidRPr="00DC560A">
              <w:rPr>
                <w:rFonts w:ascii="Tahoma" w:hAnsi="Tahoma" w:cs="Tahoma"/>
                <w:sz w:val="20"/>
                <w:szCs w:val="20"/>
              </w:rPr>
              <w:t>xl</w:t>
            </w:r>
            <w:r w:rsidRPr="00DC560A">
              <w:rPr>
                <w:rFonts w:ascii="Tahoma" w:hAnsi="Tahoma" w:cs="Tahoma"/>
                <w:sz w:val="20"/>
                <w:szCs w:val="20"/>
              </w:rPr>
              <w:t>)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0393E7B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0F775010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ตั้งตัวอักษร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6CA2AA0F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4F3680F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ตั้งสีตัวอักษรเป็นเทาอ่อน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63F870E5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59D42B40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ตั้งสีตัวอักษรเป็นน้ำเงิน</w:t>
            </w:r>
          </w:p>
        </w:tc>
      </w:tr>
    </w:tbl>
    <w:p w14:paraId="221E1FB2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hero-section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bg</w:t>
            </w:r>
            <w:proofErr w:type="spellEnd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57D11D4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18568A3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สร้างพื้นหลังแบบ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DA2B62A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background-color: #3B82F6;</w:t>
            </w:r>
          </w:p>
        </w:tc>
        <w:tc>
          <w:tcPr>
            <w:tcW w:w="2750" w:type="dxa"/>
          </w:tcPr>
          <w:p w14:paraId="6AE006DE" w14:textId="2D8DEEC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ตั้งค่าสีเริ่มต้นของ </w:t>
            </w:r>
            <w:r w:rsidRPr="00DC560A">
              <w:rPr>
                <w:rFonts w:ascii="Tahoma" w:hAnsi="Tahoma" w:cs="Tahoma"/>
                <w:sz w:val="20"/>
                <w:szCs w:val="20"/>
                <w:lang w:bidi="th-TH"/>
              </w:rPr>
              <w:t>gradient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14680F6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background-color: #1D4ED8;</w:t>
            </w:r>
          </w:p>
        </w:tc>
        <w:tc>
          <w:tcPr>
            <w:tcW w:w="2750" w:type="dxa"/>
          </w:tcPr>
          <w:p w14:paraId="76FE40D7" w14:textId="79D64B58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ตั้งค่าสีปลายทางของ </w:t>
            </w:r>
            <w:r w:rsidRPr="00DC560A">
              <w:rPr>
                <w:rFonts w:ascii="Tahoma" w:hAnsi="Tahoma" w:cs="Tahoma"/>
                <w:sz w:val="20"/>
                <w:szCs w:val="20"/>
              </w:rPr>
              <w:t>gradient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843D14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20CDF1F3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ตั้ง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64824820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6B458CE4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เพิ่ม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ด้านบนและล่าง</w:t>
            </w:r>
          </w:p>
        </w:tc>
      </w:tr>
    </w:tbl>
    <w:p w14:paraId="4842069C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features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6D11928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6EBB729B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ตั้งค่าการแสดงผลเป็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4196E408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1, 1fr);</w:t>
            </w:r>
          </w:p>
        </w:tc>
        <w:tc>
          <w:tcPr>
            <w:tcW w:w="2816" w:type="dxa"/>
          </w:tcPr>
          <w:p w14:paraId="05096C07" w14:textId="49696C9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กำหนดให้มี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คอลัมน์ใ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md:grid</w:t>
            </w:r>
            <w:proofErr w:type="gramEnd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2E8BDB5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3, 1fr);</w:t>
            </w:r>
          </w:p>
        </w:tc>
        <w:tc>
          <w:tcPr>
            <w:tcW w:w="2816" w:type="dxa"/>
          </w:tcPr>
          <w:p w14:paraId="00D967FA" w14:textId="21DC1669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กำหนดให้มี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คอลัมน์ใ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FA268C2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grid-gap: 2rem;</w:t>
            </w:r>
          </w:p>
        </w:tc>
        <w:tc>
          <w:tcPr>
            <w:tcW w:w="2816" w:type="dxa"/>
          </w:tcPr>
          <w:p w14:paraId="7D6E98FF" w14:textId="4E300DFA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เพิ่มระยะห่างระหว่าง </w:t>
            </w:r>
            <w:r w:rsidRPr="00DC560A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400E1578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52DD741E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ทำมุมขององค์ประกอบให้โค้งมน</w:t>
            </w:r>
          </w:p>
        </w:tc>
      </w:tr>
    </w:tbl>
    <w:p w14:paraId="609E2819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responsive-design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DC560A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DC560A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4AB1926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539A5ED2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เปลี่ยนเป็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เมื่อหน้าจอขนาด </w:t>
            </w:r>
            <w:r w:rsidRPr="00DC560A">
              <w:rPr>
                <w:rFonts w:ascii="Tahoma" w:hAnsi="Tahoma" w:cs="Tahoma"/>
                <w:sz w:val="20"/>
                <w:szCs w:val="20"/>
              </w:rPr>
              <w:t>md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8C63033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140A9B26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DC560A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DC560A">
              <w:rPr>
                <w:rStyle w:val="VerbatimChar"/>
                <w:rFonts w:ascii="Tahoma" w:hAnsi="Tahoma" w:cs="Tahoma"/>
                <w:sz w:val="20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3E8B61F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C560A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DC560A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0C69C891" w:rsidR="005454CF" w:rsidRPr="00DC560A" w:rsidRDefault="00DC560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แสดงผลเป็น </w:t>
            </w:r>
            <w:r w:rsidRPr="00DC560A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DC560A">
              <w:rPr>
                <w:rFonts w:ascii="Tahoma" w:hAnsi="Tahoma" w:cs="Tahoma"/>
                <w:sz w:val="20"/>
                <w:szCs w:val="20"/>
                <w:cs/>
              </w:rPr>
              <w:t xml:space="preserve">ในหน้าจอขนาด </w:t>
            </w:r>
            <w:r w:rsidRPr="00DC560A">
              <w:rPr>
                <w:rFonts w:ascii="Tahoma" w:hAnsi="Tahoma" w:cs="Tahoma"/>
                <w:sz w:val="20"/>
                <w:szCs w:val="20"/>
              </w:rPr>
              <w:t>md</w:t>
            </w:r>
          </w:p>
        </w:tc>
      </w:tr>
    </w:tbl>
    <w:p w14:paraId="09B97903" w14:textId="77777777" w:rsidR="005454CF" w:rsidRPr="008F0187" w:rsidRDefault="000A0179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8" w:name="สวน-interactive-elements"/>
      <w:bookmarkEnd w:id="7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0A0179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A0179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0A0179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0A0179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0A0179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0A0179" w:rsidRDefault="000A0179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0A0179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Style w:val="VerbatimChar"/>
                <w:rFonts w:ascii="Tahoma" w:hAnsi="Tahoma" w:cs="Tahoma"/>
                <w:sz w:val="20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6A5ABB32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0A0179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0A0179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7FF9D613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Fonts w:ascii="Tahoma" w:hAnsi="Tahoma" w:cs="Tahoma"/>
                <w:sz w:val="20"/>
                <w:szCs w:val="20"/>
                <w:cs/>
              </w:rPr>
              <w:t>เปลี่ยนพื้นหลังเมื่อชี้เมาส์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Style w:val="VerbatimChar"/>
                <w:rFonts w:ascii="Tahoma" w:hAnsi="Tahoma" w:cs="Tahoma"/>
                <w:sz w:val="20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24BF93EE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0A0179">
              <w:rPr>
                <w:rFonts w:ascii="Tahoma" w:hAnsi="Tahoma" w:cs="Tahoma"/>
                <w:sz w:val="20"/>
                <w:szCs w:val="20"/>
              </w:rPr>
              <w:t>:hover</w:t>
            </w:r>
            <w:proofErr w:type="gramEnd"/>
            <w:r w:rsidRPr="000A0179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57F8D4DE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0A0179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ข้อความเมื่อชี้เมาส์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Style w:val="VerbatimChar"/>
                <w:rFonts w:ascii="Tahoma" w:hAnsi="Tahoma" w:cs="Tahoma"/>
                <w:sz w:val="20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EF990CF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Fonts w:ascii="Tahoma" w:hAnsi="Tahoma" w:cs="Tahoma"/>
                <w:sz w:val="20"/>
                <w:szCs w:val="20"/>
              </w:rPr>
              <w:t>transition: color 150ms, background-color 150ms;</w:t>
            </w:r>
          </w:p>
        </w:tc>
        <w:tc>
          <w:tcPr>
            <w:tcW w:w="2816" w:type="dxa"/>
          </w:tcPr>
          <w:p w14:paraId="6EBC0E19" w14:textId="7D4A3FE0" w:rsidR="005454CF" w:rsidRPr="000A0179" w:rsidRDefault="000A017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A0179">
              <w:rPr>
                <w:rFonts w:ascii="Tahoma" w:hAnsi="Tahoma" w:cs="Tahoma"/>
                <w:sz w:val="20"/>
                <w:szCs w:val="20"/>
                <w:cs/>
              </w:rPr>
              <w:t>เพิ่มเอฟเฟกต์การเปลี่ยนสีอย่างนุ่มนวล</w:t>
            </w:r>
          </w:p>
        </w:tc>
      </w:tr>
      <w:bookmarkEnd w:id="0"/>
      <w:bookmarkEnd w:id="8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0179"/>
    <w:rsid w:val="001438B0"/>
    <w:rsid w:val="005454CF"/>
    <w:rsid w:val="0087202F"/>
    <w:rsid w:val="008F0187"/>
    <w:rsid w:val="00C672C1"/>
    <w:rsid w:val="00D1407A"/>
    <w:rsid w:val="00D27EA2"/>
    <w:rsid w:val="00DC560A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2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itiphong Noenrimnong</cp:lastModifiedBy>
  <cp:revision>5</cp:revision>
  <dcterms:created xsi:type="dcterms:W3CDTF">2024-12-24T06:49:00Z</dcterms:created>
  <dcterms:modified xsi:type="dcterms:W3CDTF">2025-01-02T15:03:00Z</dcterms:modified>
</cp:coreProperties>
</file>